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Philippines</w:t>
      </w:r>
      <w:r>
        <w:t xml:space="preserve"> </w:t>
      </w:r>
      <w:r>
        <w:t xml:space="preserve">Manila</w:t>
      </w:r>
    </w:p>
    <w:p>
      <w:pPr>
        <w:pStyle w:val="FirstParagraph"/>
      </w:pPr>
      <w:r>
        <w:t xml:space="preserve">[Your Name]</w:t>
      </w:r>
      <w:r>
        <w:br/>
      </w:r>
      <w:r>
        <w:t xml:space="preserve">[Your Address]</w:t>
      </w:r>
      <w:r>
        <w:br/>
      </w:r>
      <w:r>
        <w:t xml:space="preserve">[City, State, ZIP Code]</w:t>
      </w:r>
      <w:r>
        <w:br/>
      </w:r>
      <w:r>
        <w:t xml:space="preserve">[Email Address] | [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Manila, Philippines</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Human Resources Manager position at [Company Name], as advertised in [source of job posting]. With over [X years] of progressive experience in human resources management, I am confident that my expertise, cultural awareness, and strategic approach align perfectly with the needs of your organization. As a dedicated professional with a deep understanding of workforce development and organizational culture, I am eager to contribute my skills to support the success of your team in the dynamic business environment of Manila, Philippines.</w:t>
      </w:r>
    </w:p>
    <w:p>
      <w:pPr>
        <w:pStyle w:val="BodyText"/>
      </w:pPr>
      <w:r>
        <w:t xml:space="preserve">Throughout my career as a Human Resources Manager, I have consistently demonstrated a commitment to fostering inclusive workplaces, optimizing talent acquisition processes, and driving employee engagement. My background includes managing end-to-end HR functions such as recruitment, performance management, training and development programs, and labor law compliance. For instance, in my previous role at [Previous Company Name], I led a team of HR professionals to implement a comprehensive onboarding program that reduced new employee attrition by 30% within six months. This achievement was made possible by my ability to align HR strategies with organizational goals while maintaining adherence to local labor regulations.</w:t>
      </w:r>
    </w:p>
    <w:p>
      <w:pPr>
        <w:pStyle w:val="BodyText"/>
      </w:pPr>
      <w:r>
        <w:t xml:space="preserve">What excites me most about the Human Resources Manager position in Manila is the opportunity to contribute to a company that values innovation and employee growth. The Philippines, and particularly Manila, is a hub of cultural diversity, economic dynamism, and entrepreneurial spirit. I have always been drawn to this vibrant environment, where the blend of traditional values and modern practices creates unique challenges and opportunities for HR professionals. My experience in managing multicultural teams across different industries has equipped me with the adaptability and sensitivity required to thrive in such a setting. I understand that effective HR management in Manila requires not only compliance with local labor laws but also an appreciation for the cultural nuances that shape employee expectations and organizational success.</w:t>
      </w:r>
    </w:p>
    <w:p>
      <w:pPr>
        <w:pStyle w:val="BodyText"/>
      </w:pPr>
      <w:r>
        <w:t xml:space="preserve">One of my key strengths as a Human Resources Manager is my ability to balance the needs of employees, leadership, and the broader organization. In my current role at [Current Company Name], I have successfully mediated workplace conflicts, designed performance evaluation frameworks tailored to diverse job roles, and initiated wellness programs that improved overall employee satisfaction. These initiatives were developed with a focus on fostering a positive work environment where employees feel valued and motivated to contribute their best. I am particularly passionate about creating HR strategies that prioritize employee development, as I believe that investing in people is the foundation of any sustainable business.</w:t>
      </w:r>
    </w:p>
    <w:p>
      <w:pPr>
        <w:pStyle w:val="BodyText"/>
      </w:pPr>
      <w:r>
        <w:t xml:space="preserve">In addition to my professional experience, I hold [relevant certifications, e.g., PHR/SPHR, SHRM-SCP] and have completed advanced training in [specific areas such as labor law compliance, diversity and inclusion]. These qualifications have enabled me to stay ahead of evolving HR trends while ensuring that my practices remain ethical and legally sound. For example, I recently led a company-wide initiative to update our employee handbook in line with the latest labor laws in the Philippines, which significantly reduced legal risks and enhanced transparency. This experience reinforced my belief that proactive HR management is essential for maintaining a competitive edge in today’s fast-paced business landscape.</w:t>
      </w:r>
    </w:p>
    <w:p>
      <w:pPr>
        <w:pStyle w:val="BodyText"/>
      </w:pPr>
      <w:r>
        <w:t xml:space="preserve">What sets me apart as a Human Resources Manager is my ability to combine analytical thinking with a human-centered approach. I am comfortable working with data to identify trends and make informed decisions, while also maintaining the empathy and communication skills necessary to build trust with employees at all levels. In Manila, where the workforce is increasingly diverse and technology-driven, I believe that HR professionals must be both strategic thinkers and compassionate leaders. My goal is to create a workplace culture that not only meets regulatory requirements but also inspires innovation, collaboration, and long-term loyalty.</w:t>
      </w:r>
    </w:p>
    <w:p>
      <w:pPr>
        <w:pStyle w:val="BodyText"/>
      </w:pPr>
      <w:r>
        <w:t xml:space="preserve">I am particularly drawn to [Company Name] because of its reputation for [mention specific company values or achievements, e.g., "commitment to sustainability," "employee-centric policies," or "growth in the tech industry"]. I am confident that my experience in [specific HR areas relevant to the company] would allow me to contribute meaningfully to your team. Whether it’s developing talent pipelines, enhancing employee engagement initiatives, or ensuring compliance with Philippine labor standards, I am eager to bring my expertise to support your mission and vision.</w:t>
      </w:r>
    </w:p>
    <w:p>
      <w:pPr>
        <w:pStyle w:val="BodyText"/>
      </w:pPr>
      <w:r>
        <w:t xml:space="preserve">Thank you for considering my application. I would welcome the opportunity to discuss how my background and skills align with the needs of [Company Name]. I am available at your convenience for an interview and can be reached at [your phone number] or [your email address]. I look forward to the possibility of contributing to your organization’s continued success in Manila, Philippines.</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 Philippines Manila</dc:title>
  <dc:creator/>
  <dc:language>en</dc:language>
  <cp:keywords/>
  <dcterms:created xsi:type="dcterms:W3CDTF">2026-07-23T08:46:30Z</dcterms:created>
  <dcterms:modified xsi:type="dcterms:W3CDTF">2026-07-23T08:46:30Z</dcterms:modified>
</cp:coreProperties>
</file>

<file path=docProps/custom.xml><?xml version="1.0" encoding="utf-8"?>
<Properties xmlns="http://schemas.openxmlformats.org/officeDocument/2006/custom-properties" xmlns:vt="http://schemas.openxmlformats.org/officeDocument/2006/docPropsVTypes"/>
</file>